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1:</w:t>
      </w:r>
      <w:r>
        <w:t xml:space="preserve"> </w:t>
      </w:r>
      <w:r>
        <w:t xml:space="preserve">Demographic</w:t>
      </w:r>
      <w:r>
        <w:t xml:space="preserve"> </w:t>
      </w:r>
      <w:r>
        <w:t xml:space="preserve">Informatio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## Workにあるデータはどうやってつかうのか?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nalysis_data/read_csv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nalysis_data/MergeData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emog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51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57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78.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46.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74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40.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77.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51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75.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71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8.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0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66.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60.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.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0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32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0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34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72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56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71.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72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79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6.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66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65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64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70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78.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81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1: Demographic Information</dc:title>
  <dc:creator/>
  <dcterms:created xsi:type="dcterms:W3CDTF">2017-03-30T04:17:21Z</dcterms:created>
  <dcterms:modified xsi:type="dcterms:W3CDTF">2017-03-30T04:17:21Z</dcterms:modified>
</cp:coreProperties>
</file>